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CCE6A8" w14:textId="0BEE46E9" w:rsidR="00DB62B4" w:rsidRPr="008A1827" w:rsidRDefault="00DB62B4" w:rsidP="00476AEE">
      <w:pPr>
        <w:rPr>
          <w:noProof/>
          <w:lang w:val="en-GB" w:eastAsia="it-IT"/>
        </w:rPr>
      </w:pPr>
      <w:r w:rsidRPr="008A1827">
        <w:rPr>
          <w:noProof/>
          <w:lang w:val="en-GB" w:eastAsia="it-IT"/>
        </w:rPr>
        <w:t xml:space="preserve">                                                                                                         </w:t>
      </w:r>
    </w:p>
    <w:p w14:paraId="4E995D98" w14:textId="77777777" w:rsidR="00F01BB2" w:rsidRDefault="00993CFB" w:rsidP="00B443BA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 w:rsidRPr="00AD6E3A">
        <w:rPr>
          <w:rFonts w:cstheme="minorHAnsi"/>
          <w:b/>
          <w:sz w:val="32"/>
          <w:szCs w:val="32"/>
          <w:lang w:val="en-GB"/>
        </w:rPr>
        <w:t xml:space="preserve">University of </w:t>
      </w:r>
      <w:r w:rsidR="00F01BB2">
        <w:rPr>
          <w:rFonts w:cstheme="minorHAnsi"/>
          <w:b/>
          <w:sz w:val="32"/>
          <w:szCs w:val="32"/>
          <w:lang w:val="en-GB"/>
        </w:rPr>
        <w:t>Milan</w:t>
      </w:r>
      <w:r w:rsidRPr="00AD6E3A">
        <w:rPr>
          <w:rFonts w:cstheme="minorHAnsi"/>
          <w:b/>
          <w:sz w:val="32"/>
          <w:szCs w:val="32"/>
          <w:lang w:val="en-GB"/>
        </w:rPr>
        <w:t xml:space="preserve"> </w:t>
      </w:r>
    </w:p>
    <w:p w14:paraId="5F629E5A" w14:textId="4ED0FDE6" w:rsidR="00DB62B4" w:rsidRPr="00AD6E3A" w:rsidRDefault="00F01BB2" w:rsidP="00476AEE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>
        <w:rPr>
          <w:rFonts w:cstheme="minorHAnsi"/>
          <w:b/>
          <w:sz w:val="32"/>
          <w:szCs w:val="32"/>
          <w:lang w:val="en-GB"/>
        </w:rPr>
        <w:t>“</w:t>
      </w:r>
      <w:r w:rsidR="00FE3210">
        <w:rPr>
          <w:rFonts w:cstheme="minorHAnsi"/>
          <w:b/>
          <w:sz w:val="32"/>
          <w:szCs w:val="32"/>
          <w:lang w:val="en-GB"/>
        </w:rPr>
        <w:t>Call for Visiting at-risk S</w:t>
      </w:r>
      <w:r w:rsidR="00FE3210" w:rsidRPr="00FE3210">
        <w:rPr>
          <w:rFonts w:cstheme="minorHAnsi"/>
          <w:b/>
          <w:sz w:val="32"/>
          <w:szCs w:val="32"/>
          <w:lang w:val="en-GB"/>
        </w:rPr>
        <w:t>cholars</w:t>
      </w:r>
      <w:r>
        <w:rPr>
          <w:rFonts w:cstheme="minorHAnsi"/>
          <w:b/>
          <w:sz w:val="32"/>
          <w:szCs w:val="32"/>
          <w:lang w:val="en-GB"/>
        </w:rPr>
        <w:t>”</w:t>
      </w:r>
      <w:r w:rsidR="00476AEE">
        <w:rPr>
          <w:rFonts w:cstheme="minorHAnsi"/>
          <w:b/>
          <w:sz w:val="32"/>
          <w:szCs w:val="32"/>
          <w:lang w:val="en-GB"/>
        </w:rPr>
        <w:t xml:space="preserve"> </w:t>
      </w:r>
      <w:r w:rsidR="00176810">
        <w:rPr>
          <w:rFonts w:cstheme="minorHAnsi"/>
          <w:b/>
          <w:sz w:val="32"/>
          <w:szCs w:val="32"/>
          <w:lang w:val="en-GB"/>
        </w:rPr>
        <w:t>–</w:t>
      </w:r>
      <w:r w:rsidR="00476AEE">
        <w:rPr>
          <w:rFonts w:cstheme="minorHAnsi"/>
          <w:b/>
          <w:sz w:val="32"/>
          <w:szCs w:val="32"/>
          <w:lang w:val="en-GB"/>
        </w:rPr>
        <w:t xml:space="preserve"> </w:t>
      </w:r>
      <w:proofErr w:type="spellStart"/>
      <w:proofErr w:type="gramStart"/>
      <w:r w:rsidR="00176810">
        <w:rPr>
          <w:rFonts w:cstheme="minorHAnsi"/>
          <w:b/>
          <w:sz w:val="32"/>
          <w:szCs w:val="32"/>
          <w:lang w:val="en-GB"/>
        </w:rPr>
        <w:t>a.a</w:t>
      </w:r>
      <w:proofErr w:type="spellEnd"/>
      <w:proofErr w:type="gramEnd"/>
      <w:r w:rsidR="00176810">
        <w:rPr>
          <w:rFonts w:cstheme="minorHAnsi"/>
          <w:b/>
          <w:sz w:val="32"/>
          <w:szCs w:val="32"/>
          <w:lang w:val="en-GB"/>
        </w:rPr>
        <w:t xml:space="preserve">. </w:t>
      </w:r>
      <w:r w:rsidR="00FE3210">
        <w:rPr>
          <w:rFonts w:cstheme="minorHAnsi"/>
          <w:b/>
          <w:sz w:val="32"/>
          <w:szCs w:val="32"/>
          <w:lang w:val="en-GB"/>
        </w:rPr>
        <w:t>2021/2022</w:t>
      </w:r>
    </w:p>
    <w:p w14:paraId="6561BDE2" w14:textId="77777777" w:rsidR="00441B3C" w:rsidRDefault="00441B3C" w:rsidP="00F86B3C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</w:p>
    <w:p w14:paraId="6084FC65" w14:textId="77777777" w:rsidR="00AD500F" w:rsidRPr="00EA4F23" w:rsidRDefault="00AD500F" w:rsidP="00E95E38">
      <w:pPr>
        <w:spacing w:after="0"/>
        <w:jc w:val="center"/>
        <w:rPr>
          <w:rFonts w:cstheme="minorHAnsi"/>
          <w:b/>
          <w:sz w:val="24"/>
          <w:szCs w:val="24"/>
          <w:lang w:val="en-GB"/>
        </w:rPr>
      </w:pPr>
    </w:p>
    <w:p w14:paraId="2BB1D2B4" w14:textId="672631E8" w:rsidR="008A1827" w:rsidRPr="00EA4F23" w:rsidRDefault="00AD500F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EA4F23">
        <w:rPr>
          <w:rFonts w:cstheme="minorHAnsi"/>
          <w:b/>
          <w:sz w:val="24"/>
          <w:szCs w:val="24"/>
          <w:lang w:val="en-GB"/>
        </w:rPr>
        <w:t xml:space="preserve">CANDIDATE INFORMATION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E41A9D" w:rsidRPr="00EA4F23" w14:paraId="0A6B1E5E" w14:textId="77777777" w:rsidTr="00AD500F">
        <w:tc>
          <w:tcPr>
            <w:tcW w:w="2547" w:type="dxa"/>
            <w:shd w:val="clear" w:color="auto" w:fill="FFFFFF" w:themeFill="background1"/>
          </w:tcPr>
          <w:p w14:paraId="5FED1177" w14:textId="1F567BF1" w:rsidR="00E41A9D" w:rsidRPr="00EA4F23" w:rsidRDefault="0007447A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Last name/</w:t>
            </w:r>
            <w:r w:rsidR="00AD500F" w:rsidRPr="00EA4F23">
              <w:rPr>
                <w:rFonts w:cstheme="minorHAnsi"/>
                <w:sz w:val="24"/>
                <w:szCs w:val="24"/>
                <w:lang w:val="en-GB"/>
              </w:rPr>
              <w:t xml:space="preserve">Surname </w:t>
            </w:r>
          </w:p>
        </w:tc>
        <w:tc>
          <w:tcPr>
            <w:tcW w:w="7081" w:type="dxa"/>
          </w:tcPr>
          <w:p w14:paraId="24C3E669" w14:textId="77777777" w:rsidR="00E41A9D" w:rsidRPr="00EA4F23" w:rsidRDefault="00E41A9D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07447A" w:rsidRPr="00EA4F23" w14:paraId="5DE9C48A" w14:textId="77777777" w:rsidTr="00AD500F">
        <w:tc>
          <w:tcPr>
            <w:tcW w:w="2547" w:type="dxa"/>
            <w:shd w:val="clear" w:color="auto" w:fill="FFFFFF" w:themeFill="background1"/>
          </w:tcPr>
          <w:p w14:paraId="015F4A55" w14:textId="21569378" w:rsidR="0007447A" w:rsidRPr="00EA4F23" w:rsidRDefault="0007447A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First Name/Name</w:t>
            </w:r>
            <w:bookmarkStart w:id="0" w:name="_GoBack"/>
            <w:bookmarkEnd w:id="0"/>
          </w:p>
        </w:tc>
        <w:tc>
          <w:tcPr>
            <w:tcW w:w="7081" w:type="dxa"/>
          </w:tcPr>
          <w:p w14:paraId="3FB355A7" w14:textId="77777777" w:rsidR="0007447A" w:rsidRPr="00EA4F23" w:rsidRDefault="0007447A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41A9D" w:rsidRPr="00EA4F23" w14:paraId="3FBA5051" w14:textId="77777777" w:rsidTr="00AD500F">
        <w:tc>
          <w:tcPr>
            <w:tcW w:w="2547" w:type="dxa"/>
            <w:shd w:val="clear" w:color="auto" w:fill="FFFFFF" w:themeFill="background1"/>
          </w:tcPr>
          <w:p w14:paraId="4A78B5EB" w14:textId="77777777" w:rsidR="00E41A9D" w:rsidRPr="00EA4F23" w:rsidRDefault="00AD500F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sz w:val="24"/>
                <w:szCs w:val="24"/>
                <w:lang w:val="en-GB"/>
              </w:rPr>
              <w:t xml:space="preserve">Date of Birth </w:t>
            </w:r>
          </w:p>
        </w:tc>
        <w:tc>
          <w:tcPr>
            <w:tcW w:w="7081" w:type="dxa"/>
          </w:tcPr>
          <w:p w14:paraId="13E7D3F0" w14:textId="77777777" w:rsidR="00E41A9D" w:rsidRPr="00EA4F23" w:rsidRDefault="00E41A9D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41A9D" w:rsidRPr="00EA4F23" w14:paraId="305E0046" w14:textId="77777777" w:rsidTr="00AD500F">
        <w:tc>
          <w:tcPr>
            <w:tcW w:w="2547" w:type="dxa"/>
            <w:shd w:val="clear" w:color="auto" w:fill="FFFFFF" w:themeFill="background1"/>
          </w:tcPr>
          <w:p w14:paraId="69A7FAC1" w14:textId="77777777" w:rsidR="00E41A9D" w:rsidRPr="00EA4F23" w:rsidRDefault="00AD500F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sz w:val="24"/>
                <w:szCs w:val="24"/>
                <w:lang w:val="en-GB"/>
              </w:rPr>
              <w:t xml:space="preserve">Nationality </w:t>
            </w:r>
          </w:p>
        </w:tc>
        <w:tc>
          <w:tcPr>
            <w:tcW w:w="7081" w:type="dxa"/>
          </w:tcPr>
          <w:p w14:paraId="6C4BBB51" w14:textId="77777777" w:rsidR="00E41A9D" w:rsidRPr="00EA4F23" w:rsidRDefault="00E41A9D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41A9D" w:rsidRPr="00EA4F23" w14:paraId="61C872D9" w14:textId="77777777" w:rsidTr="00AD500F">
        <w:tc>
          <w:tcPr>
            <w:tcW w:w="2547" w:type="dxa"/>
            <w:shd w:val="clear" w:color="auto" w:fill="FFFFFF" w:themeFill="background1"/>
          </w:tcPr>
          <w:p w14:paraId="213D3BFF" w14:textId="77777777" w:rsidR="00E41A9D" w:rsidRPr="00EA4F23" w:rsidRDefault="00AD500F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sz w:val="24"/>
                <w:szCs w:val="24"/>
                <w:lang w:val="en-GB"/>
              </w:rPr>
              <w:t>Contact Email</w:t>
            </w:r>
          </w:p>
        </w:tc>
        <w:tc>
          <w:tcPr>
            <w:tcW w:w="7081" w:type="dxa"/>
          </w:tcPr>
          <w:p w14:paraId="453372D0" w14:textId="77777777" w:rsidR="00E41A9D" w:rsidRPr="00EA4F23" w:rsidRDefault="00E41A9D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41A9D" w:rsidRPr="00EA4F23" w14:paraId="13BB49F1" w14:textId="77777777" w:rsidTr="00AD500F">
        <w:tc>
          <w:tcPr>
            <w:tcW w:w="2547" w:type="dxa"/>
            <w:shd w:val="clear" w:color="auto" w:fill="FFFFFF" w:themeFill="background1"/>
          </w:tcPr>
          <w:p w14:paraId="61EACE24" w14:textId="77777777" w:rsidR="00E41A9D" w:rsidRPr="00EA4F23" w:rsidRDefault="00AD500F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sz w:val="24"/>
                <w:szCs w:val="24"/>
                <w:lang w:val="en-GB"/>
              </w:rPr>
              <w:t xml:space="preserve">Contact Phone Number </w:t>
            </w:r>
          </w:p>
        </w:tc>
        <w:tc>
          <w:tcPr>
            <w:tcW w:w="7081" w:type="dxa"/>
          </w:tcPr>
          <w:p w14:paraId="07F316B8" w14:textId="77777777" w:rsidR="00E41A9D" w:rsidRPr="00EA4F23" w:rsidRDefault="00E41A9D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F6B81" w:rsidRPr="00EA4F23" w14:paraId="5BEA6BFF" w14:textId="77777777" w:rsidTr="00AD500F">
        <w:tc>
          <w:tcPr>
            <w:tcW w:w="2547" w:type="dxa"/>
            <w:shd w:val="clear" w:color="auto" w:fill="FFFFFF" w:themeFill="background1"/>
          </w:tcPr>
          <w:p w14:paraId="02AD2BDF" w14:textId="6B80DBAF" w:rsidR="008F6B81" w:rsidRPr="00EA4F23" w:rsidRDefault="008F6B81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7081" w:type="dxa"/>
          </w:tcPr>
          <w:p w14:paraId="4878C355" w14:textId="77777777" w:rsidR="008F6B81" w:rsidRPr="00EA4F23" w:rsidRDefault="008F6B81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F6B81" w:rsidRPr="00EA4F23" w14:paraId="632B80CF" w14:textId="77777777" w:rsidTr="00AD500F">
        <w:tc>
          <w:tcPr>
            <w:tcW w:w="2547" w:type="dxa"/>
            <w:shd w:val="clear" w:color="auto" w:fill="FFFFFF" w:themeFill="background1"/>
          </w:tcPr>
          <w:p w14:paraId="3BDA4129" w14:textId="1ABB3C6E" w:rsidR="008F6B81" w:rsidRPr="00EA4F23" w:rsidRDefault="00476AEE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City</w:t>
            </w:r>
          </w:p>
        </w:tc>
        <w:tc>
          <w:tcPr>
            <w:tcW w:w="7081" w:type="dxa"/>
          </w:tcPr>
          <w:p w14:paraId="3F02A2C7" w14:textId="77777777" w:rsidR="008F6B81" w:rsidRPr="00EA4F23" w:rsidRDefault="008F6B81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F6B81" w:rsidRPr="00EA4F23" w14:paraId="64DCB966" w14:textId="77777777" w:rsidTr="00AD500F">
        <w:tc>
          <w:tcPr>
            <w:tcW w:w="2547" w:type="dxa"/>
            <w:shd w:val="clear" w:color="auto" w:fill="FFFFFF" w:themeFill="background1"/>
          </w:tcPr>
          <w:p w14:paraId="6A2D9A48" w14:textId="6F9DA514" w:rsidR="008F6B81" w:rsidRPr="00EA4F23" w:rsidRDefault="00476AEE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Zip Code</w:t>
            </w:r>
          </w:p>
        </w:tc>
        <w:tc>
          <w:tcPr>
            <w:tcW w:w="7081" w:type="dxa"/>
          </w:tcPr>
          <w:p w14:paraId="72849F35" w14:textId="77777777" w:rsidR="008F6B81" w:rsidRPr="00EA4F23" w:rsidRDefault="008F6B81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76AEE" w:rsidRPr="00EA4F23" w14:paraId="6650247F" w14:textId="77777777" w:rsidTr="00AD500F">
        <w:tc>
          <w:tcPr>
            <w:tcW w:w="2547" w:type="dxa"/>
            <w:shd w:val="clear" w:color="auto" w:fill="FFFFFF" w:themeFill="background1"/>
          </w:tcPr>
          <w:p w14:paraId="5AC7E8E3" w14:textId="44A96ECC" w:rsidR="00476AEE" w:rsidRPr="00EA4F23" w:rsidRDefault="00476AEE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Country</w:t>
            </w:r>
          </w:p>
        </w:tc>
        <w:tc>
          <w:tcPr>
            <w:tcW w:w="7081" w:type="dxa"/>
          </w:tcPr>
          <w:p w14:paraId="423E2CF9" w14:textId="77777777" w:rsidR="00476AEE" w:rsidRPr="00EA4F23" w:rsidRDefault="00476AEE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AD500F" w:rsidRPr="00EA4F23" w14:paraId="25272069" w14:textId="77777777" w:rsidTr="00AD500F">
        <w:tc>
          <w:tcPr>
            <w:tcW w:w="2547" w:type="dxa"/>
            <w:shd w:val="clear" w:color="auto" w:fill="FFFFFF" w:themeFill="background1"/>
          </w:tcPr>
          <w:p w14:paraId="131065C4" w14:textId="77777777" w:rsidR="00AD500F" w:rsidRPr="00EA4F23" w:rsidRDefault="00AD500F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sz w:val="24"/>
                <w:szCs w:val="24"/>
                <w:lang w:val="en-GB"/>
              </w:rPr>
              <w:t xml:space="preserve">PhD Title </w:t>
            </w:r>
          </w:p>
        </w:tc>
        <w:tc>
          <w:tcPr>
            <w:tcW w:w="7081" w:type="dxa"/>
          </w:tcPr>
          <w:p w14:paraId="771CC10E" w14:textId="77777777" w:rsidR="00AD500F" w:rsidRPr="00EA4F23" w:rsidRDefault="00AD500F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F01BB2" w:rsidRPr="00EA4F23" w14:paraId="02908281" w14:textId="77777777" w:rsidTr="00AD500F">
        <w:tc>
          <w:tcPr>
            <w:tcW w:w="2547" w:type="dxa"/>
            <w:shd w:val="clear" w:color="auto" w:fill="FFFFFF" w:themeFill="background1"/>
          </w:tcPr>
          <w:p w14:paraId="4660E6D4" w14:textId="683C1A85" w:rsidR="00F01BB2" w:rsidRPr="00EA4F23" w:rsidRDefault="00B5606C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University/Research/ Public</w:t>
            </w:r>
            <w:r w:rsidR="00FE3210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8F6B81">
              <w:rPr>
                <w:rFonts w:cstheme="minorHAnsi"/>
                <w:sz w:val="24"/>
                <w:szCs w:val="24"/>
                <w:lang w:val="en-GB"/>
              </w:rPr>
              <w:t>Institution</w:t>
            </w:r>
          </w:p>
        </w:tc>
        <w:tc>
          <w:tcPr>
            <w:tcW w:w="7081" w:type="dxa"/>
          </w:tcPr>
          <w:p w14:paraId="0E843FCE" w14:textId="77777777" w:rsidR="00F01BB2" w:rsidRPr="00EA4F23" w:rsidRDefault="00F01BB2" w:rsidP="00AD500F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69132C64" w14:textId="77777777" w:rsidR="00E41A9D" w:rsidRPr="00EA4F23" w:rsidRDefault="00E41A9D" w:rsidP="00AD500F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66F58571" w14:textId="77777777" w:rsidR="00F01BB2" w:rsidRDefault="00F01BB2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3B7DCE40" w14:textId="501225AF" w:rsidR="00F01BB2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>LANGUAGE PROFICIENCY</w:t>
      </w:r>
    </w:p>
    <w:p w14:paraId="109D863D" w14:textId="633C7A12" w:rsidR="00F01BB2" w:rsidRPr="00F01BB2" w:rsidRDefault="00F01BB2" w:rsidP="00AD500F">
      <w:pPr>
        <w:spacing w:after="0" w:line="240" w:lineRule="auto"/>
        <w:rPr>
          <w:rFonts w:cstheme="minorHAnsi"/>
          <w:b/>
          <w:i/>
          <w:sz w:val="24"/>
          <w:szCs w:val="24"/>
          <w:lang w:val="en-GB"/>
        </w:rPr>
      </w:pPr>
    </w:p>
    <w:tbl>
      <w:tblPr>
        <w:tblStyle w:val="Grigliatabella"/>
        <w:tblW w:w="9634" w:type="dxa"/>
        <w:tblLayout w:type="fixed"/>
        <w:tblLook w:val="04A0" w:firstRow="1" w:lastRow="0" w:firstColumn="1" w:lastColumn="0" w:noHBand="0" w:noVBand="1"/>
      </w:tblPr>
      <w:tblGrid>
        <w:gridCol w:w="1980"/>
        <w:gridCol w:w="1276"/>
        <w:gridCol w:w="1417"/>
        <w:gridCol w:w="1418"/>
        <w:gridCol w:w="1275"/>
        <w:gridCol w:w="1276"/>
        <w:gridCol w:w="992"/>
      </w:tblGrid>
      <w:tr w:rsidR="00476AEE" w:rsidRPr="00476AEE" w14:paraId="3E7DDE0B" w14:textId="4B1B0AE2" w:rsidTr="00176810">
        <w:tc>
          <w:tcPr>
            <w:tcW w:w="1980" w:type="dxa"/>
            <w:shd w:val="clear" w:color="auto" w:fill="FFFFFF" w:themeFill="background1"/>
          </w:tcPr>
          <w:p w14:paraId="097BC4D5" w14:textId="77777777" w:rsidR="00476AEE" w:rsidRPr="00476AEE" w:rsidRDefault="00476AEE" w:rsidP="00476AEE">
            <w:pPr>
              <w:rPr>
                <w:rFonts w:cstheme="minorHAnsi"/>
                <w:sz w:val="20"/>
                <w:szCs w:val="20"/>
                <w:lang w:val="en-GB"/>
              </w:rPr>
            </w:pPr>
            <w:r w:rsidRPr="00476AEE">
              <w:rPr>
                <w:rFonts w:cstheme="minorHAnsi"/>
                <w:sz w:val="20"/>
                <w:szCs w:val="20"/>
                <w:lang w:val="en-GB"/>
              </w:rPr>
              <w:t>LANGUAGE</w:t>
            </w:r>
          </w:p>
          <w:p w14:paraId="66714FD9" w14:textId="3316B71E" w:rsidR="00476AEE" w:rsidRPr="00476AEE" w:rsidRDefault="00476AEE" w:rsidP="00476AEE">
            <w:pPr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</w:tcPr>
          <w:p w14:paraId="241115CB" w14:textId="7DEC0B81" w:rsidR="00476AEE" w:rsidRPr="00476AEE" w:rsidRDefault="00476AEE" w:rsidP="00476AEE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476AEE">
              <w:rPr>
                <w:rFonts w:cstheme="minorHAnsi"/>
                <w:sz w:val="18"/>
                <w:szCs w:val="18"/>
                <w:lang w:val="en-GB"/>
              </w:rPr>
              <w:t>ELEMENTARY</w:t>
            </w:r>
          </w:p>
        </w:tc>
        <w:tc>
          <w:tcPr>
            <w:tcW w:w="1417" w:type="dxa"/>
          </w:tcPr>
          <w:p w14:paraId="3F437676" w14:textId="049DACF3" w:rsidR="00476AEE" w:rsidRPr="00476AEE" w:rsidRDefault="00476AEE" w:rsidP="00476AEE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476AEE">
              <w:rPr>
                <w:rFonts w:cstheme="minorHAnsi"/>
                <w:sz w:val="18"/>
                <w:szCs w:val="18"/>
                <w:lang w:val="en-GB"/>
              </w:rPr>
              <w:t>INTERMEDIATE</w:t>
            </w:r>
          </w:p>
        </w:tc>
        <w:tc>
          <w:tcPr>
            <w:tcW w:w="1418" w:type="dxa"/>
          </w:tcPr>
          <w:p w14:paraId="2068C794" w14:textId="291F5BEF" w:rsidR="00476AEE" w:rsidRPr="00476AEE" w:rsidRDefault="00476AEE" w:rsidP="00476AEE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476AEE">
              <w:rPr>
                <w:rFonts w:cstheme="minorHAnsi"/>
                <w:sz w:val="18"/>
                <w:szCs w:val="18"/>
                <w:lang w:val="en-GB"/>
              </w:rPr>
              <w:t>UPPER-INTERMEDIATE</w:t>
            </w:r>
          </w:p>
        </w:tc>
        <w:tc>
          <w:tcPr>
            <w:tcW w:w="1275" w:type="dxa"/>
          </w:tcPr>
          <w:p w14:paraId="6EBD45CA" w14:textId="40E43FF2" w:rsidR="00476AEE" w:rsidRPr="00476AEE" w:rsidRDefault="00476AEE" w:rsidP="00476AEE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476AEE">
              <w:rPr>
                <w:rFonts w:cstheme="minorHAnsi"/>
                <w:sz w:val="18"/>
                <w:szCs w:val="18"/>
                <w:lang w:val="en-GB"/>
              </w:rPr>
              <w:t>ADVANCED</w:t>
            </w:r>
          </w:p>
        </w:tc>
        <w:tc>
          <w:tcPr>
            <w:tcW w:w="1276" w:type="dxa"/>
          </w:tcPr>
          <w:p w14:paraId="24596B3B" w14:textId="2FE246F0" w:rsidR="00476AEE" w:rsidRPr="00476AEE" w:rsidRDefault="00476AEE" w:rsidP="00476AEE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476AEE">
              <w:rPr>
                <w:rFonts w:cstheme="minorHAnsi"/>
                <w:sz w:val="18"/>
                <w:szCs w:val="18"/>
                <w:lang w:val="en-GB"/>
              </w:rPr>
              <w:t>PROFICIENCY</w:t>
            </w:r>
          </w:p>
        </w:tc>
        <w:tc>
          <w:tcPr>
            <w:tcW w:w="992" w:type="dxa"/>
          </w:tcPr>
          <w:p w14:paraId="15737D78" w14:textId="1F51AD51" w:rsidR="00476AEE" w:rsidRPr="00476AEE" w:rsidRDefault="00476AEE" w:rsidP="00476AEE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476AEE">
              <w:rPr>
                <w:rFonts w:cstheme="minorHAnsi"/>
                <w:sz w:val="18"/>
                <w:szCs w:val="18"/>
                <w:lang w:val="en-GB"/>
              </w:rPr>
              <w:t>NATIVE</w:t>
            </w:r>
          </w:p>
        </w:tc>
      </w:tr>
      <w:tr w:rsidR="00476AEE" w:rsidRPr="00EA4F23" w14:paraId="086E357E" w14:textId="510F8BC8" w:rsidTr="00176810">
        <w:tc>
          <w:tcPr>
            <w:tcW w:w="1980" w:type="dxa"/>
            <w:shd w:val="clear" w:color="auto" w:fill="FFFFFF" w:themeFill="background1"/>
          </w:tcPr>
          <w:p w14:paraId="7DBC28E7" w14:textId="733B138D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367A2F1D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027394B2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</w:tcPr>
          <w:p w14:paraId="0E131C59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</w:tcPr>
          <w:p w14:paraId="0E333DE7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6244AF47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00051A14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76AEE" w:rsidRPr="00EA4F23" w14:paraId="19752B7E" w14:textId="26DE7BA2" w:rsidTr="00176810">
        <w:tc>
          <w:tcPr>
            <w:tcW w:w="1980" w:type="dxa"/>
            <w:shd w:val="clear" w:color="auto" w:fill="FFFFFF" w:themeFill="background1"/>
          </w:tcPr>
          <w:p w14:paraId="0706E0F8" w14:textId="3C69F7F1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2DF1346E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7E0DA5F7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</w:tcPr>
          <w:p w14:paraId="00E94B99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</w:tcPr>
          <w:p w14:paraId="1105D68C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709C544B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385AA62D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76AEE" w:rsidRPr="00EA4F23" w14:paraId="34A6ADE0" w14:textId="00C29A70" w:rsidTr="00176810">
        <w:tc>
          <w:tcPr>
            <w:tcW w:w="1980" w:type="dxa"/>
            <w:shd w:val="clear" w:color="auto" w:fill="FFFFFF" w:themeFill="background1"/>
          </w:tcPr>
          <w:p w14:paraId="3F1237D9" w14:textId="4859ABCC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38F546B7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0D1C202E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</w:tcPr>
          <w:p w14:paraId="4B1F0F0A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</w:tcPr>
          <w:p w14:paraId="0190C64B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5D99A6D6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6AA23AED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76AEE" w:rsidRPr="00EA4F23" w14:paraId="7641DFD6" w14:textId="020C97A6" w:rsidTr="00176810">
        <w:tc>
          <w:tcPr>
            <w:tcW w:w="1980" w:type="dxa"/>
            <w:shd w:val="clear" w:color="auto" w:fill="FFFFFF" w:themeFill="background1"/>
          </w:tcPr>
          <w:p w14:paraId="79694A94" w14:textId="33208362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575F18A9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4B00FDE2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</w:tcPr>
          <w:p w14:paraId="5911BCD5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5" w:type="dxa"/>
          </w:tcPr>
          <w:p w14:paraId="188629AF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</w:tcPr>
          <w:p w14:paraId="73D535E4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</w:tcPr>
          <w:p w14:paraId="5581673C" w14:textId="77777777" w:rsidR="00476AEE" w:rsidRPr="00EA4F23" w:rsidRDefault="00476AEE" w:rsidP="00476A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68A46F02" w14:textId="77777777" w:rsidR="00F01BB2" w:rsidRDefault="00F01BB2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1D9D7455" w14:textId="5B9445E2" w:rsidR="00476AEE" w:rsidRPr="00476AEE" w:rsidRDefault="00476AEE" w:rsidP="00476AEE">
      <w:pPr>
        <w:spacing w:after="0" w:line="240" w:lineRule="auto"/>
        <w:rPr>
          <w:rFonts w:cstheme="minorHAnsi"/>
          <w:b/>
          <w:i/>
          <w:sz w:val="24"/>
          <w:szCs w:val="24"/>
          <w:lang w:val="en-GB"/>
        </w:rPr>
      </w:pPr>
      <w:r w:rsidRPr="00476AEE">
        <w:rPr>
          <w:rFonts w:cstheme="minorHAnsi"/>
          <w:b/>
          <w:noProof/>
          <w:sz w:val="24"/>
          <w:szCs w:val="24"/>
          <w:lang w:eastAsia="it-IT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481F04" wp14:editId="33B64E61">
                <wp:simplePos x="0" y="0"/>
                <wp:positionH relativeFrom="margin">
                  <wp:posOffset>-3810</wp:posOffset>
                </wp:positionH>
                <wp:positionV relativeFrom="paragraph">
                  <wp:posOffset>303530</wp:posOffset>
                </wp:positionV>
                <wp:extent cx="6202680" cy="1264920"/>
                <wp:effectExtent l="0" t="0" r="26670" b="11430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264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D83539" w14:textId="103CC3B9" w:rsidR="00476AEE" w:rsidRDefault="00476AEE" w:rsidP="00476AE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0D481F04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-.3pt;margin-top:23.9pt;width:488.4pt;height:9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">
                <v:textbox>
                  <w:txbxContent>
                    <w:p w14:paraId="58D83539" w14:textId="103CC3B9" w:rsidR="00476AEE" w:rsidRDefault="00476AEE" w:rsidP="00476AE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cstheme="minorHAnsi"/>
          <w:b/>
          <w:sz w:val="24"/>
          <w:szCs w:val="24"/>
          <w:lang w:val="en-GB"/>
        </w:rPr>
        <w:t xml:space="preserve">SCIENTIFIC AND ACADEMIC PROFILE </w:t>
      </w:r>
      <w:r w:rsidRPr="00476AEE">
        <w:rPr>
          <w:rFonts w:cstheme="minorHAnsi"/>
          <w:b/>
          <w:i/>
          <w:sz w:val="24"/>
          <w:szCs w:val="24"/>
          <w:lang w:val="en-GB"/>
        </w:rPr>
        <w:t>(</w:t>
      </w:r>
      <w:r>
        <w:rPr>
          <w:rFonts w:cstheme="minorHAnsi"/>
          <w:b/>
          <w:i/>
          <w:sz w:val="24"/>
          <w:szCs w:val="24"/>
          <w:lang w:val="en-GB"/>
        </w:rPr>
        <w:t>brief description)</w:t>
      </w:r>
    </w:p>
    <w:tbl>
      <w:tblPr>
        <w:tblStyle w:val="Grigliatabella"/>
        <w:tblW w:w="9776" w:type="dxa"/>
        <w:tblLook w:val="04A0" w:firstRow="1" w:lastRow="0" w:firstColumn="1" w:lastColumn="0" w:noHBand="0" w:noVBand="1"/>
      </w:tblPr>
      <w:tblGrid>
        <w:gridCol w:w="4814"/>
        <w:gridCol w:w="4962"/>
      </w:tblGrid>
      <w:tr w:rsidR="00FE3210" w:rsidRPr="00EA4F23" w14:paraId="7CB47313" w14:textId="77777777" w:rsidTr="00FE3210">
        <w:tc>
          <w:tcPr>
            <w:tcW w:w="4814" w:type="dxa"/>
          </w:tcPr>
          <w:p w14:paraId="2961E319" w14:textId="77777777" w:rsidR="00FE3210" w:rsidRDefault="00FE3210" w:rsidP="0025061D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b/>
                <w:sz w:val="24"/>
                <w:szCs w:val="24"/>
                <w:lang w:val="en-GB"/>
              </w:rPr>
              <w:t xml:space="preserve">Scientific Research Area </w:t>
            </w:r>
          </w:p>
          <w:p w14:paraId="2B51EE6E" w14:textId="77777777" w:rsidR="00B5606C" w:rsidRDefault="00B5606C" w:rsidP="0025061D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  <w:p w14:paraId="6970A573" w14:textId="77777777" w:rsidR="00B5606C" w:rsidRPr="00EA4F23" w:rsidRDefault="00B5606C" w:rsidP="0025061D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  <w:tc>
          <w:tcPr>
            <w:tcW w:w="4962" w:type="dxa"/>
          </w:tcPr>
          <w:p w14:paraId="2DB3EEA6" w14:textId="77777777" w:rsidR="00FE3210" w:rsidRDefault="00FE3210" w:rsidP="0025061D">
            <w:pPr>
              <w:rPr>
                <w:rFonts w:cstheme="minorHAnsi"/>
                <w:sz w:val="24"/>
                <w:szCs w:val="24"/>
                <w:lang w:val="en-GB"/>
              </w:rPr>
            </w:pPr>
          </w:p>
          <w:p w14:paraId="218815AE" w14:textId="79758D20" w:rsidR="00FE3210" w:rsidRPr="00EA4F23" w:rsidRDefault="00FE3210" w:rsidP="0025061D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07B444F5" w14:textId="242CF143" w:rsidR="00476AEE" w:rsidRPr="00476AEE" w:rsidRDefault="00476AEE" w:rsidP="00476AEE">
      <w:pPr>
        <w:spacing w:after="0" w:line="240" w:lineRule="auto"/>
        <w:rPr>
          <w:rFonts w:cstheme="minorHAnsi"/>
          <w:b/>
          <w:i/>
          <w:sz w:val="24"/>
          <w:szCs w:val="24"/>
          <w:lang w:val="en-GB"/>
        </w:rPr>
      </w:pPr>
    </w:p>
    <w:p w14:paraId="359CDA9B" w14:textId="4819EE14" w:rsidR="00F01BB2" w:rsidRDefault="00F01BB2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25CF50D4" w14:textId="78BB1A39" w:rsidR="00476AEE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3CEA07D9" w14:textId="793BF582" w:rsidR="00476AEE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0C4668BA" w14:textId="65B13D94" w:rsidR="00476AEE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34C4ABFF" w14:textId="7807346B" w:rsidR="00476AEE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4772E475" w14:textId="1DB33273" w:rsidR="00476AEE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7EA3265D" w14:textId="5403ADA7" w:rsidR="00476AEE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2C29C0DA" w14:textId="77777777" w:rsidR="00476AEE" w:rsidRDefault="00476AEE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5C1BFA15" w14:textId="75DEDEA3" w:rsidR="00AD500F" w:rsidRPr="00EA4F23" w:rsidRDefault="00AD500F" w:rsidP="00AD500F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EA4F23">
        <w:rPr>
          <w:rFonts w:cstheme="minorHAnsi"/>
          <w:b/>
          <w:sz w:val="24"/>
          <w:szCs w:val="24"/>
          <w:lang w:val="en-GB"/>
        </w:rPr>
        <w:t xml:space="preserve">ACADEMIC STRUCTURE AT THE UNIVERSITY OF </w:t>
      </w:r>
      <w:r w:rsidR="00F01BB2">
        <w:rPr>
          <w:rFonts w:cstheme="minorHAnsi"/>
          <w:b/>
          <w:sz w:val="24"/>
          <w:szCs w:val="24"/>
          <w:lang w:val="en-GB"/>
        </w:rPr>
        <w:t>MILAN</w:t>
      </w:r>
      <w:r w:rsidRPr="00EA4F23">
        <w:rPr>
          <w:rFonts w:cstheme="minorHAnsi"/>
          <w:b/>
          <w:sz w:val="24"/>
          <w:szCs w:val="24"/>
          <w:lang w:val="en-GB"/>
        </w:rPr>
        <w:t xml:space="preserve"> </w:t>
      </w:r>
      <w:r w:rsidR="00FE3210">
        <w:rPr>
          <w:rFonts w:cstheme="minorHAnsi"/>
          <w:b/>
          <w:sz w:val="24"/>
          <w:szCs w:val="24"/>
          <w:lang w:val="en-GB"/>
        </w:rPr>
        <w:t>(optional)</w:t>
      </w:r>
    </w:p>
    <w:p w14:paraId="5D5998F8" w14:textId="77777777" w:rsidR="00476AEE" w:rsidRPr="00EA4F23" w:rsidRDefault="00476AEE" w:rsidP="00DB62B4">
      <w:pPr>
        <w:rPr>
          <w:rFonts w:cstheme="minorHAnsi"/>
          <w:sz w:val="24"/>
          <w:szCs w:val="24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D500F" w:rsidRPr="00B5606C" w14:paraId="561CED62" w14:textId="77777777" w:rsidTr="00AD500F">
        <w:tc>
          <w:tcPr>
            <w:tcW w:w="4814" w:type="dxa"/>
          </w:tcPr>
          <w:p w14:paraId="617B13DE" w14:textId="77777777" w:rsidR="00CB7DE4" w:rsidRPr="00EA4F23" w:rsidRDefault="00CB7DE4" w:rsidP="00DB62B4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b/>
                <w:sz w:val="24"/>
                <w:szCs w:val="24"/>
                <w:lang w:val="en-GB"/>
              </w:rPr>
              <w:t xml:space="preserve">Academic Structure </w:t>
            </w:r>
          </w:p>
          <w:p w14:paraId="49B62269" w14:textId="77777777" w:rsidR="00CB7DE4" w:rsidRPr="00EA4F23" w:rsidRDefault="00CB7DE4" w:rsidP="00DB62B4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EA4F23">
              <w:rPr>
                <w:rFonts w:cstheme="minorHAnsi"/>
                <w:sz w:val="24"/>
                <w:szCs w:val="24"/>
                <w:lang w:val="en-GB"/>
              </w:rPr>
              <w:t xml:space="preserve">(Department/Research Centre/School) </w:t>
            </w:r>
          </w:p>
          <w:p w14:paraId="6B52EC29" w14:textId="77777777" w:rsidR="00CB7DE4" w:rsidRPr="00EA4F23" w:rsidRDefault="00CB7DE4" w:rsidP="00DB62B4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4814" w:type="dxa"/>
          </w:tcPr>
          <w:p w14:paraId="673ACED0" w14:textId="77777777" w:rsidR="00AD500F" w:rsidRPr="00EA4F23" w:rsidRDefault="00AD500F" w:rsidP="00DB62B4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528099D4" w14:textId="45FF9B48" w:rsidR="00AD500F" w:rsidRDefault="00AD500F" w:rsidP="00DB62B4">
      <w:pPr>
        <w:rPr>
          <w:rFonts w:cstheme="minorHAnsi"/>
          <w:sz w:val="24"/>
          <w:szCs w:val="24"/>
          <w:lang w:val="en-GB"/>
        </w:rPr>
      </w:pPr>
    </w:p>
    <w:p w14:paraId="59635801" w14:textId="77777777" w:rsidR="00FE3210" w:rsidRPr="00EA4F23" w:rsidRDefault="00FE3210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6AAF51E8" w14:textId="01FE63DD" w:rsidR="00DF2377" w:rsidRPr="00EA4F23" w:rsidRDefault="00DF2377" w:rsidP="001E2593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EA4F23">
        <w:rPr>
          <w:rFonts w:cstheme="minorHAnsi"/>
          <w:b/>
          <w:sz w:val="24"/>
          <w:szCs w:val="24"/>
          <w:lang w:val="en-GB"/>
        </w:rPr>
        <w:t>PLACE AND DAT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F2377" w:rsidRPr="00EA4F23" w14:paraId="545CA103" w14:textId="77777777" w:rsidTr="00DF2377">
        <w:tc>
          <w:tcPr>
            <w:tcW w:w="9628" w:type="dxa"/>
          </w:tcPr>
          <w:p w14:paraId="0886F215" w14:textId="77777777" w:rsidR="00DF2377" w:rsidRDefault="00DF2377" w:rsidP="001E2593">
            <w:pPr>
              <w:rPr>
                <w:rFonts w:cstheme="minorHAnsi"/>
                <w:sz w:val="24"/>
                <w:szCs w:val="24"/>
                <w:lang w:val="en-GB"/>
              </w:rPr>
            </w:pPr>
          </w:p>
          <w:p w14:paraId="3C01BAA3" w14:textId="77777777" w:rsidR="00B5606C" w:rsidRDefault="00B5606C" w:rsidP="001E2593">
            <w:pPr>
              <w:rPr>
                <w:rFonts w:cstheme="minorHAnsi"/>
                <w:sz w:val="24"/>
                <w:szCs w:val="24"/>
                <w:lang w:val="en-GB"/>
              </w:rPr>
            </w:pPr>
          </w:p>
          <w:p w14:paraId="2B7F7949" w14:textId="77777777" w:rsidR="00B5606C" w:rsidRPr="00EA4F23" w:rsidRDefault="00B5606C" w:rsidP="001E2593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0A693AB8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427886BC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4D5C2C0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749BF8C" w14:textId="34A35B6F" w:rsidR="00DF2377" w:rsidRPr="00EA4F23" w:rsidRDefault="00DF2377" w:rsidP="001E2593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EA4F23">
        <w:rPr>
          <w:rFonts w:cstheme="minorHAnsi"/>
          <w:b/>
          <w:sz w:val="24"/>
          <w:szCs w:val="24"/>
          <w:lang w:val="en-GB"/>
        </w:rPr>
        <w:t xml:space="preserve">SIGNATURE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815"/>
      </w:tblGrid>
      <w:tr w:rsidR="00DF2377" w:rsidRPr="00EA4F23" w14:paraId="5D91B0E4" w14:textId="77777777" w:rsidTr="00B5606C">
        <w:tc>
          <w:tcPr>
            <w:tcW w:w="4815" w:type="dxa"/>
          </w:tcPr>
          <w:p w14:paraId="3F557C81" w14:textId="77777777" w:rsidR="00DF2377" w:rsidRDefault="00DF2377" w:rsidP="001E2593">
            <w:pPr>
              <w:rPr>
                <w:rFonts w:cstheme="minorHAnsi"/>
                <w:sz w:val="24"/>
                <w:szCs w:val="24"/>
                <w:lang w:val="en-GB"/>
              </w:rPr>
            </w:pPr>
          </w:p>
          <w:p w14:paraId="77CBB954" w14:textId="77777777" w:rsidR="00B5606C" w:rsidRPr="00EA4F23" w:rsidRDefault="00B5606C" w:rsidP="001E2593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79F76EC4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62E62305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31DA6CAE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3881E56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38009BE4" w14:textId="77777777" w:rsidR="00DF2377" w:rsidRPr="00EA4F23" w:rsidRDefault="00DF2377" w:rsidP="001E259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sectPr w:rsidR="00DF2377" w:rsidRPr="00EA4F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B85E97" w16cid:durableId="20BDC8E0"/>
  <w16cid:commentId w16cid:paraId="233EEBEF" w16cid:durableId="20BDC8E1"/>
  <w16cid:commentId w16cid:paraId="2B11AAAA" w16cid:durableId="20BDC8E2"/>
  <w16cid:commentId w16cid:paraId="5E497894" w16cid:durableId="20BDC8E3"/>
  <w16cid:commentId w16cid:paraId="375C7ED5" w16cid:durableId="20BDC8E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9E3884" w14:textId="77777777" w:rsidR="00D568E3" w:rsidRDefault="00D568E3" w:rsidP="00DB62B4">
      <w:pPr>
        <w:spacing w:after="0" w:line="240" w:lineRule="auto"/>
      </w:pPr>
      <w:r>
        <w:separator/>
      </w:r>
    </w:p>
  </w:endnote>
  <w:endnote w:type="continuationSeparator" w:id="0">
    <w:p w14:paraId="0B7849B3" w14:textId="77777777" w:rsidR="00D568E3" w:rsidRDefault="00D568E3" w:rsidP="00DB6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688D49" w14:textId="77777777" w:rsidR="004349C4" w:rsidRDefault="004349C4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29C3BE" w14:textId="77777777" w:rsidR="004349C4" w:rsidRDefault="004349C4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EEF3FF" w14:textId="77777777" w:rsidR="004349C4" w:rsidRDefault="004349C4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166A4D" w14:textId="77777777" w:rsidR="00D568E3" w:rsidRDefault="00D568E3" w:rsidP="00DB62B4">
      <w:pPr>
        <w:spacing w:after="0" w:line="240" w:lineRule="auto"/>
      </w:pPr>
      <w:r>
        <w:separator/>
      </w:r>
    </w:p>
  </w:footnote>
  <w:footnote w:type="continuationSeparator" w:id="0">
    <w:p w14:paraId="187C7FF9" w14:textId="77777777" w:rsidR="00D568E3" w:rsidRDefault="00D568E3" w:rsidP="00DB62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6FFA7C" w14:textId="77777777" w:rsidR="004349C4" w:rsidRDefault="004349C4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79B44C" w14:textId="3740DBF6" w:rsidR="00F01BB2" w:rsidRPr="004349C4" w:rsidRDefault="00F01BB2" w:rsidP="004349C4">
    <w:pPr>
      <w:tabs>
        <w:tab w:val="left" w:pos="7179"/>
      </w:tabs>
      <w:ind w:right="-1134"/>
      <w:jc w:val="right"/>
      <w:rPr>
        <w:sz w:val="24"/>
        <w:szCs w:val="24"/>
      </w:rPr>
    </w:pPr>
    <w:r w:rsidRPr="004349C4">
      <w:rPr>
        <w:noProof/>
        <w:sz w:val="24"/>
        <w:szCs w:val="24"/>
        <w:lang w:eastAsia="it-IT"/>
      </w:rPr>
      <w:drawing>
        <wp:anchor distT="0" distB="0" distL="114300" distR="114300" simplePos="0" relativeHeight="251658752" behindDoc="0" locked="0" layoutInCell="1" allowOverlap="1" wp14:anchorId="6806A44B" wp14:editId="698DE7E9">
          <wp:simplePos x="0" y="0"/>
          <wp:positionH relativeFrom="margin">
            <wp:posOffset>-36830</wp:posOffset>
          </wp:positionH>
          <wp:positionV relativeFrom="topMargin">
            <wp:align>bottom</wp:align>
          </wp:positionV>
          <wp:extent cx="3347085" cy="601980"/>
          <wp:effectExtent l="0" t="0" r="5715" b="7620"/>
          <wp:wrapSquare wrapText="bothSides"/>
          <wp:docPr id="16" name="Immagine 16" descr="University of Mil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478019" name="Picture 7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47085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49C4" w:rsidRPr="004349C4">
      <w:rPr>
        <w:rFonts w:eastAsia="Trebuchet MS"/>
        <w:sz w:val="24"/>
        <w:szCs w:val="24"/>
        <w:lang w:val="en-US"/>
      </w:rPr>
      <w:t>Annex I</w:t>
    </w:r>
    <w:r w:rsidRPr="004349C4">
      <w:rPr>
        <w:rFonts w:eastAsia="Trebuchet MS"/>
        <w:sz w:val="24"/>
        <w:szCs w:val="24"/>
        <w:lang w:val="en-US"/>
      </w:rPr>
      <w:tab/>
    </w:r>
  </w:p>
  <w:p w14:paraId="33417A2E" w14:textId="251C1D23" w:rsidR="00DB62B4" w:rsidRDefault="00DB62B4">
    <w:pPr>
      <w:pStyle w:val="Intestazion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BFD2C7" w14:textId="77777777" w:rsidR="004349C4" w:rsidRDefault="004349C4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0A2C73"/>
    <w:multiLevelType w:val="hybridMultilevel"/>
    <w:tmpl w:val="29B670E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MDe2MDcxNzOxNDZS0lEKTi0uzszPAykwqgUAgIjH8iwAAAA="/>
  </w:docVars>
  <w:rsids>
    <w:rsidRoot w:val="00B50789"/>
    <w:rsid w:val="0007447A"/>
    <w:rsid w:val="00082232"/>
    <w:rsid w:val="00176810"/>
    <w:rsid w:val="001B7911"/>
    <w:rsid w:val="001E2593"/>
    <w:rsid w:val="0029336C"/>
    <w:rsid w:val="004349C4"/>
    <w:rsid w:val="00441B3C"/>
    <w:rsid w:val="00446CB6"/>
    <w:rsid w:val="00476AEE"/>
    <w:rsid w:val="006A1D93"/>
    <w:rsid w:val="006D258C"/>
    <w:rsid w:val="007C283F"/>
    <w:rsid w:val="00860183"/>
    <w:rsid w:val="00871EC7"/>
    <w:rsid w:val="008A1827"/>
    <w:rsid w:val="008F6B81"/>
    <w:rsid w:val="00917E85"/>
    <w:rsid w:val="00993CFB"/>
    <w:rsid w:val="009A5428"/>
    <w:rsid w:val="009F6493"/>
    <w:rsid w:val="00A318C3"/>
    <w:rsid w:val="00A42E57"/>
    <w:rsid w:val="00A815C6"/>
    <w:rsid w:val="00A821D9"/>
    <w:rsid w:val="00AD500F"/>
    <w:rsid w:val="00AD6E3A"/>
    <w:rsid w:val="00B443BA"/>
    <w:rsid w:val="00B50789"/>
    <w:rsid w:val="00B5606C"/>
    <w:rsid w:val="00C02578"/>
    <w:rsid w:val="00CB7DE4"/>
    <w:rsid w:val="00CC19D0"/>
    <w:rsid w:val="00D568E3"/>
    <w:rsid w:val="00DB62B4"/>
    <w:rsid w:val="00DF2377"/>
    <w:rsid w:val="00E41A9D"/>
    <w:rsid w:val="00E524C5"/>
    <w:rsid w:val="00E95E38"/>
    <w:rsid w:val="00EA4F23"/>
    <w:rsid w:val="00EB1FF2"/>
    <w:rsid w:val="00F01BB2"/>
    <w:rsid w:val="00F5216D"/>
    <w:rsid w:val="00F86B3C"/>
    <w:rsid w:val="00FE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8245EC7"/>
  <w15:docId w15:val="{DF84A73B-1BCC-4966-9A04-3049098BA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B62B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B62B4"/>
  </w:style>
  <w:style w:type="paragraph" w:styleId="Pidipagina">
    <w:name w:val="footer"/>
    <w:basedOn w:val="Normale"/>
    <w:link w:val="PidipaginaCarattere"/>
    <w:uiPriority w:val="99"/>
    <w:unhideWhenUsed/>
    <w:rsid w:val="00DB62B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B62B4"/>
  </w:style>
  <w:style w:type="table" w:styleId="Grigliatabella">
    <w:name w:val="Table Grid"/>
    <w:basedOn w:val="Tabellanormale"/>
    <w:uiPriority w:val="39"/>
    <w:rsid w:val="00F52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E95E38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D6E3A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D6E3A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AD6E3A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AD6E3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D6E3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D6E3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D6E3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D6E3A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D6E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D6E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7CBEFF-8936-4B62-9C4B-C491126AB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19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lo, Ester</dc:creator>
  <cp:lastModifiedBy>RIGHINI KATIA PAOLA ELENA</cp:lastModifiedBy>
  <cp:revision>8</cp:revision>
  <dcterms:created xsi:type="dcterms:W3CDTF">2020-09-16T14:41:00Z</dcterms:created>
  <dcterms:modified xsi:type="dcterms:W3CDTF">2021-08-26T13:01:00Z</dcterms:modified>
</cp:coreProperties>
</file>